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3E888277" w14:textId="2FEEBDFC" w:rsidR="00212E0E" w:rsidRPr="0014055E" w:rsidRDefault="003023A7" w:rsidP="00063CFE">
      <w:pPr>
        <w:jc w:val="right"/>
        <w:rPr>
          <w:b/>
          <w:sz w:val="48"/>
        </w:rPr>
      </w:pPr>
      <w:r>
        <w:rPr>
          <w:b/>
          <w:sz w:val="52"/>
        </w:rPr>
        <w:t>INTERRUPT DEMONSTRATION NOTE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0D37D8F0" w14:textId="0C4190D4" w:rsidR="00EB0CF2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03027" w:history="1">
            <w:r w:rsidR="00EB0CF2" w:rsidRPr="002C3151">
              <w:rPr>
                <w:rStyle w:val="Hyperlink"/>
              </w:rPr>
              <w:t>1</w:t>
            </w:r>
            <w:r w:rsidR="00EB0CF2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B0CF2" w:rsidRPr="002C3151">
              <w:rPr>
                <w:rStyle w:val="Hyperlink"/>
              </w:rPr>
              <w:t>Introduction</w:t>
            </w:r>
            <w:r w:rsidR="00EB0CF2">
              <w:rPr>
                <w:webHidden/>
              </w:rPr>
              <w:tab/>
            </w:r>
            <w:r w:rsidR="00EB0CF2">
              <w:rPr>
                <w:webHidden/>
              </w:rPr>
              <w:fldChar w:fldCharType="begin"/>
            </w:r>
            <w:r w:rsidR="00EB0CF2">
              <w:rPr>
                <w:webHidden/>
              </w:rPr>
              <w:instrText xml:space="preserve"> PAGEREF _Toc78803027 \h </w:instrText>
            </w:r>
            <w:r w:rsidR="00EB0CF2">
              <w:rPr>
                <w:webHidden/>
              </w:rPr>
            </w:r>
            <w:r w:rsidR="00EB0CF2">
              <w:rPr>
                <w:webHidden/>
              </w:rPr>
              <w:fldChar w:fldCharType="separate"/>
            </w:r>
            <w:r w:rsidR="00EB0CF2">
              <w:rPr>
                <w:webHidden/>
              </w:rPr>
              <w:t>1</w:t>
            </w:r>
            <w:r w:rsidR="00EB0CF2">
              <w:rPr>
                <w:webHidden/>
              </w:rPr>
              <w:fldChar w:fldCharType="end"/>
            </w:r>
          </w:hyperlink>
        </w:p>
        <w:p w14:paraId="328A3971" w14:textId="159DE4FB" w:rsidR="00EB0CF2" w:rsidRDefault="00CA085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3028" w:history="1">
            <w:r w:rsidR="00EB0CF2" w:rsidRPr="002C3151">
              <w:rPr>
                <w:rStyle w:val="Hyperlink"/>
                <w:noProof/>
              </w:rPr>
              <w:t>1.1</w:t>
            </w:r>
            <w:r w:rsidR="00EB0CF2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EB0CF2" w:rsidRPr="002C3151">
              <w:rPr>
                <w:rStyle w:val="Hyperlink"/>
                <w:noProof/>
              </w:rPr>
              <w:t>Lab overview</w:t>
            </w:r>
            <w:r w:rsidR="00EB0CF2">
              <w:rPr>
                <w:noProof/>
                <w:webHidden/>
              </w:rPr>
              <w:tab/>
            </w:r>
            <w:r w:rsidR="00EB0CF2">
              <w:rPr>
                <w:noProof/>
                <w:webHidden/>
              </w:rPr>
              <w:fldChar w:fldCharType="begin"/>
            </w:r>
            <w:r w:rsidR="00EB0CF2">
              <w:rPr>
                <w:noProof/>
                <w:webHidden/>
              </w:rPr>
              <w:instrText xml:space="preserve"> PAGEREF _Toc78803028 \h </w:instrText>
            </w:r>
            <w:r w:rsidR="00EB0CF2">
              <w:rPr>
                <w:noProof/>
                <w:webHidden/>
              </w:rPr>
            </w:r>
            <w:r w:rsidR="00EB0CF2">
              <w:rPr>
                <w:noProof/>
                <w:webHidden/>
              </w:rPr>
              <w:fldChar w:fldCharType="separate"/>
            </w:r>
            <w:r w:rsidR="00EB0CF2">
              <w:rPr>
                <w:noProof/>
                <w:webHidden/>
              </w:rPr>
              <w:t>1</w:t>
            </w:r>
            <w:r w:rsidR="00EB0CF2">
              <w:rPr>
                <w:noProof/>
                <w:webHidden/>
              </w:rPr>
              <w:fldChar w:fldCharType="end"/>
            </w:r>
          </w:hyperlink>
        </w:p>
        <w:p w14:paraId="7BCA7E1C" w14:textId="58BDEF62" w:rsidR="00EB0CF2" w:rsidRDefault="00CA0854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3029" w:history="1">
            <w:r w:rsidR="00EB0CF2" w:rsidRPr="002C3151">
              <w:rPr>
                <w:rStyle w:val="Hyperlink"/>
              </w:rPr>
              <w:t>2</w:t>
            </w:r>
            <w:r w:rsidR="00EB0CF2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B0CF2" w:rsidRPr="002C3151">
              <w:rPr>
                <w:rStyle w:val="Hyperlink"/>
              </w:rPr>
              <w:t>Requirements</w:t>
            </w:r>
            <w:r w:rsidR="00EB0CF2">
              <w:rPr>
                <w:webHidden/>
              </w:rPr>
              <w:tab/>
            </w:r>
            <w:r w:rsidR="00EB0CF2">
              <w:rPr>
                <w:webHidden/>
              </w:rPr>
              <w:fldChar w:fldCharType="begin"/>
            </w:r>
            <w:r w:rsidR="00EB0CF2">
              <w:rPr>
                <w:webHidden/>
              </w:rPr>
              <w:instrText xml:space="preserve"> PAGEREF _Toc78803029 \h </w:instrText>
            </w:r>
            <w:r w:rsidR="00EB0CF2">
              <w:rPr>
                <w:webHidden/>
              </w:rPr>
            </w:r>
            <w:r w:rsidR="00EB0CF2">
              <w:rPr>
                <w:webHidden/>
              </w:rPr>
              <w:fldChar w:fldCharType="separate"/>
            </w:r>
            <w:r w:rsidR="00EB0CF2">
              <w:rPr>
                <w:webHidden/>
              </w:rPr>
              <w:t>1</w:t>
            </w:r>
            <w:r w:rsidR="00EB0CF2">
              <w:rPr>
                <w:webHidden/>
              </w:rPr>
              <w:fldChar w:fldCharType="end"/>
            </w:r>
          </w:hyperlink>
        </w:p>
        <w:p w14:paraId="2255051D" w14:textId="748A4710" w:rsidR="00EB0CF2" w:rsidRDefault="00CA0854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3030" w:history="1">
            <w:r w:rsidR="00EB0CF2" w:rsidRPr="002C3151">
              <w:rPr>
                <w:rStyle w:val="Hyperlink"/>
              </w:rPr>
              <w:t>3</w:t>
            </w:r>
            <w:r w:rsidR="00EB0CF2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B0CF2" w:rsidRPr="002C3151">
              <w:rPr>
                <w:rStyle w:val="Hyperlink"/>
              </w:rPr>
              <w:t>Hardware Setup</w:t>
            </w:r>
            <w:r w:rsidR="00EB0CF2">
              <w:rPr>
                <w:webHidden/>
              </w:rPr>
              <w:tab/>
            </w:r>
            <w:r w:rsidR="00EB0CF2">
              <w:rPr>
                <w:webHidden/>
              </w:rPr>
              <w:fldChar w:fldCharType="begin"/>
            </w:r>
            <w:r w:rsidR="00EB0CF2">
              <w:rPr>
                <w:webHidden/>
              </w:rPr>
              <w:instrText xml:space="preserve"> PAGEREF _Toc78803030 \h </w:instrText>
            </w:r>
            <w:r w:rsidR="00EB0CF2">
              <w:rPr>
                <w:webHidden/>
              </w:rPr>
            </w:r>
            <w:r w:rsidR="00EB0CF2">
              <w:rPr>
                <w:webHidden/>
              </w:rPr>
              <w:fldChar w:fldCharType="separate"/>
            </w:r>
            <w:r w:rsidR="00EB0CF2">
              <w:rPr>
                <w:webHidden/>
              </w:rPr>
              <w:t>2</w:t>
            </w:r>
            <w:r w:rsidR="00EB0CF2">
              <w:rPr>
                <w:webHidden/>
              </w:rPr>
              <w:fldChar w:fldCharType="end"/>
            </w:r>
          </w:hyperlink>
        </w:p>
        <w:p w14:paraId="3D32FD6B" w14:textId="32B1F6A3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803027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78803028"/>
      <w:r>
        <w:t>Lab</w:t>
      </w:r>
      <w:r w:rsidR="00A06521">
        <w:t xml:space="preserve"> overview</w:t>
      </w:r>
      <w:bookmarkEnd w:id="3"/>
    </w:p>
    <w:p w14:paraId="25C84076" w14:textId="352B8C4F" w:rsidR="008F0329" w:rsidRDefault="003023A7" w:rsidP="00987C31">
      <w:pPr>
        <w:shd w:val="clear" w:color="auto" w:fill="E5ECEB"/>
      </w:pPr>
      <w:r>
        <w:t>The interrupt demonstration uses an ISR to detect when a switch is pressed and increment a counter variable each time. The RGB LEDs are lit according to the three LSBs of the counter variable.</w:t>
      </w:r>
    </w:p>
    <w:p w14:paraId="2EBBA079" w14:textId="49464E1B" w:rsidR="0082607F" w:rsidRPr="00F906B0" w:rsidRDefault="00317EF2" w:rsidP="00921A5B">
      <w:pPr>
        <w:pStyle w:val="Heading1"/>
      </w:pPr>
      <w:bookmarkStart w:id="4" w:name="_Toc5031133"/>
      <w:bookmarkStart w:id="5" w:name="_Toc78803029"/>
      <w:bookmarkEnd w:id="4"/>
      <w:r>
        <w:t>Requirements</w:t>
      </w:r>
      <w:bookmarkEnd w:id="5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39B1F0F7" w14:textId="77777777" w:rsidR="00AA2441" w:rsidRDefault="00AA2441" w:rsidP="00AA2441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7A75FBE2" w14:textId="77777777" w:rsidR="00AA2441" w:rsidRPr="000B4FB2" w:rsidRDefault="00AA2441" w:rsidP="00AA2441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>on how to download and install it.</w:t>
      </w:r>
    </w:p>
    <w:p w14:paraId="1B4D0A3C" w14:textId="77777777" w:rsidR="00AA2441" w:rsidRDefault="00AA2441" w:rsidP="00AA2441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 w:rsidRPr="000110B0">
        <w:rPr>
          <w:b/>
        </w:rPr>
        <w:t>STM32F407G-DISC1</w:t>
      </w:r>
    </w:p>
    <w:p w14:paraId="2E6A4C07" w14:textId="676BCC33" w:rsidR="00AA2441" w:rsidRPr="00AA2441" w:rsidRDefault="00AA2441" w:rsidP="00AA2441">
      <w:pPr>
        <w:pStyle w:val="ListParagraph"/>
        <w:numPr>
          <w:ilvl w:val="1"/>
          <w:numId w:val="24"/>
        </w:numPr>
        <w:spacing w:line="256" w:lineRule="auto"/>
        <w:rPr>
          <w:b/>
        </w:rPr>
      </w:pPr>
      <w:r>
        <w:rPr>
          <w:bCs/>
        </w:rPr>
        <w:t xml:space="preserve">For more information, click </w:t>
      </w:r>
      <w:hyperlink r:id="rId12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</w:p>
    <w:p w14:paraId="52E44069" w14:textId="1615402C" w:rsidR="00E22674" w:rsidRPr="004A709C" w:rsidRDefault="00E22674" w:rsidP="00E22674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RGB LED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790DDAA8" w:rsidR="00FE1DE0" w:rsidRDefault="00E33454" w:rsidP="00FE1DE0">
      <w:pPr>
        <w:pStyle w:val="Heading1"/>
      </w:pPr>
      <w:bookmarkStart w:id="6" w:name="_Toc78803030"/>
      <w:r>
        <w:lastRenderedPageBreak/>
        <w:t>Hardware Setup</w:t>
      </w:r>
      <w:bookmarkEnd w:id="6"/>
    </w:p>
    <w:p w14:paraId="7AC296D8" w14:textId="77777777" w:rsidR="00A6019E" w:rsidRDefault="00A6019E" w:rsidP="00A6019E">
      <w:r>
        <w:t>Connect the switch signal to the GPIO port input on the MCU as shown in table below. Connect the debug signals and the switch signal to a logic analyzer or oscilloscope. This matches the pins used in the supplied code.</w:t>
      </w:r>
    </w:p>
    <w:p w14:paraId="454C7454" w14:textId="77777777" w:rsidR="00AA2441" w:rsidRDefault="00AA2441" w:rsidP="00AA2441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 Signals and connections</w:t>
      </w:r>
    </w:p>
    <w:tbl>
      <w:tblPr>
        <w:tblStyle w:val="LightShading-Accent2"/>
        <w:tblW w:w="7295" w:type="dxa"/>
        <w:jc w:val="center"/>
        <w:tblLook w:val="04A0" w:firstRow="1" w:lastRow="0" w:firstColumn="1" w:lastColumn="0" w:noHBand="0" w:noVBand="1"/>
      </w:tblPr>
      <w:tblGrid>
        <w:gridCol w:w="1201"/>
        <w:gridCol w:w="2515"/>
        <w:gridCol w:w="1795"/>
        <w:gridCol w:w="1784"/>
      </w:tblGrid>
      <w:tr w:rsidR="00AA2441" w:rsidRPr="00F231E7" w14:paraId="1F8FC9EC" w14:textId="77777777" w:rsidTr="00AB7F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117A66A" w14:textId="77777777" w:rsidR="00AA2441" w:rsidRPr="00F231E7" w:rsidRDefault="00AA2441" w:rsidP="00AB7F35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2551" w:type="dxa"/>
          </w:tcPr>
          <w:p w14:paraId="2357F991" w14:textId="77777777" w:rsidR="00AA2441" w:rsidRPr="00F231E7" w:rsidRDefault="00AA2441" w:rsidP="00AB7F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816" w:type="dxa"/>
          </w:tcPr>
          <w:p w14:paraId="010DE6FA" w14:textId="77777777" w:rsidR="00AA2441" w:rsidRPr="00F231E7" w:rsidRDefault="00AA2441" w:rsidP="00AB7F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816" w:type="dxa"/>
          </w:tcPr>
          <w:p w14:paraId="0D62BA3F" w14:textId="77777777" w:rsidR="00AA2441" w:rsidRPr="00F231E7" w:rsidRDefault="00AA2441" w:rsidP="00AB7F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AA2441" w14:paraId="421A39E1" w14:textId="77777777" w:rsidTr="00AB7F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6A422934" w14:textId="77777777" w:rsidR="00AA2441" w:rsidRDefault="00AA2441" w:rsidP="00AB7F35">
            <w:r>
              <w:t>SW1</w:t>
            </w:r>
          </w:p>
        </w:tc>
        <w:tc>
          <w:tcPr>
            <w:tcW w:w="2551" w:type="dxa"/>
          </w:tcPr>
          <w:p w14:paraId="07339682" w14:textId="77777777" w:rsidR="00AA2441" w:rsidRDefault="00AA2441" w:rsidP="00AB7F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 Input</w:t>
            </w:r>
          </w:p>
        </w:tc>
        <w:tc>
          <w:tcPr>
            <w:tcW w:w="1816" w:type="dxa"/>
          </w:tcPr>
          <w:p w14:paraId="6121B684" w14:textId="77777777" w:rsidR="00AA2441" w:rsidRDefault="00AA2441" w:rsidP="00AB7F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816" w:type="dxa"/>
          </w:tcPr>
          <w:p w14:paraId="6563D61E" w14:textId="77777777" w:rsidR="00AA2441" w:rsidRDefault="00AA2441" w:rsidP="00AB7F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6AEE">
              <w:t>PA0</w:t>
            </w:r>
          </w:p>
        </w:tc>
      </w:tr>
      <w:tr w:rsidR="00AA2441" w14:paraId="5076D965" w14:textId="77777777" w:rsidTr="00AB7F3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032B45AF" w14:textId="77777777" w:rsidR="00AA2441" w:rsidRDefault="00AA2441" w:rsidP="00AB7F35">
            <w:r>
              <w:t>DBG_Main</w:t>
            </w:r>
          </w:p>
        </w:tc>
        <w:tc>
          <w:tcPr>
            <w:tcW w:w="2551" w:type="dxa"/>
          </w:tcPr>
          <w:p w14:paraId="2E1CEEFE" w14:textId="77777777" w:rsidR="00AA2441" w:rsidRDefault="00AA2441" w:rsidP="00AB7F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n Thread Debug Output</w:t>
            </w:r>
          </w:p>
        </w:tc>
        <w:tc>
          <w:tcPr>
            <w:tcW w:w="1816" w:type="dxa"/>
          </w:tcPr>
          <w:p w14:paraId="27094465" w14:textId="77777777" w:rsidR="00AA2441" w:rsidRDefault="00AA2441" w:rsidP="00AB7F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29919110" w14:textId="77777777" w:rsidR="00AA2441" w:rsidRDefault="00AA2441" w:rsidP="00AB7F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6AEE">
              <w:t>PB7</w:t>
            </w:r>
          </w:p>
        </w:tc>
      </w:tr>
      <w:tr w:rsidR="00AA2441" w14:paraId="431B6487" w14:textId="77777777" w:rsidTr="00AB7F3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7A7ED593" w14:textId="77777777" w:rsidR="00AA2441" w:rsidRDefault="00AA2441" w:rsidP="00AB7F35">
            <w:r>
              <w:t>DBG_ISR</w:t>
            </w:r>
          </w:p>
        </w:tc>
        <w:tc>
          <w:tcPr>
            <w:tcW w:w="2551" w:type="dxa"/>
          </w:tcPr>
          <w:p w14:paraId="6ED45918" w14:textId="77777777" w:rsidR="00AA2441" w:rsidRDefault="00AA2441" w:rsidP="00AB7F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R Debug Output</w:t>
            </w:r>
          </w:p>
        </w:tc>
        <w:tc>
          <w:tcPr>
            <w:tcW w:w="1816" w:type="dxa"/>
          </w:tcPr>
          <w:p w14:paraId="636ACEC0" w14:textId="77777777" w:rsidR="00AA2441" w:rsidRDefault="00AA2441" w:rsidP="00AB7F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138A7E49" w14:textId="77777777" w:rsidR="00AA2441" w:rsidRDefault="00AA2441" w:rsidP="00AB7F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6AEE">
              <w:t>PB6</w:t>
            </w:r>
          </w:p>
        </w:tc>
      </w:tr>
    </w:tbl>
    <w:p w14:paraId="0CEC56C1" w14:textId="77777777" w:rsidR="00AA2441" w:rsidRDefault="00AA2441" w:rsidP="00AA2441"/>
    <w:p w14:paraId="61C8D712" w14:textId="77777777" w:rsidR="00AA2441" w:rsidRDefault="00AA2441" w:rsidP="00AA2441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34DE06F2" wp14:editId="44BD460F">
            <wp:extent cx="3248025" cy="3248025"/>
            <wp:effectExtent l="0" t="0" r="9525" b="9525"/>
            <wp:docPr id="1" name="Picture 1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electronics, circ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FA6C7" w14:textId="77777777" w:rsidR="00AA2441" w:rsidRPr="00F231E7" w:rsidRDefault="00AA2441" w:rsidP="00AA2441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. </w:t>
      </w:r>
      <w:r w:rsidRPr="00A56935">
        <w:t>DiscoveryF4</w:t>
      </w:r>
      <w:r>
        <w:t xml:space="preserve"> I/O connectors.</w:t>
      </w:r>
    </w:p>
    <w:p w14:paraId="01A06861" w14:textId="0A62750B" w:rsidR="00116198" w:rsidRDefault="00116198" w:rsidP="002A48D3">
      <w:pPr>
        <w:pStyle w:val="Heading1"/>
        <w:numPr>
          <w:ilvl w:val="0"/>
          <w:numId w:val="0"/>
        </w:numPr>
      </w:pP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9DC31" w14:textId="77777777" w:rsidR="00CA0854" w:rsidRDefault="00CA0854" w:rsidP="00AD4120">
      <w:pPr>
        <w:spacing w:after="0" w:line="240" w:lineRule="auto"/>
      </w:pPr>
      <w:r>
        <w:separator/>
      </w:r>
    </w:p>
  </w:endnote>
  <w:endnote w:type="continuationSeparator" w:id="0">
    <w:p w14:paraId="58339A2A" w14:textId="77777777" w:rsidR="00CA0854" w:rsidRDefault="00CA0854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CA0854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B8704B1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AA2441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3585F" w14:textId="77777777" w:rsidR="00CA0854" w:rsidRDefault="00CA0854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A6C71C2" w14:textId="77777777" w:rsidR="00CA0854" w:rsidRDefault="00CA0854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5"/>
  </w:num>
  <w:num w:numId="4">
    <w:abstractNumId w:val="25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0"/>
  </w:num>
  <w:num w:numId="23">
    <w:abstractNumId w:val="17"/>
  </w:num>
  <w:num w:numId="24">
    <w:abstractNumId w:val="19"/>
  </w:num>
  <w:num w:numId="25">
    <w:abstractNumId w:val="24"/>
  </w:num>
  <w:num w:numId="26">
    <w:abstractNumId w:val="16"/>
  </w:num>
  <w:num w:numId="27">
    <w:abstractNumId w:val="5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23A7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A709C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0093"/>
    <w:rsid w:val="007032C9"/>
    <w:rsid w:val="00723B6F"/>
    <w:rsid w:val="00724750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43D38"/>
    <w:rsid w:val="00853CA9"/>
    <w:rsid w:val="008560FF"/>
    <w:rsid w:val="00866240"/>
    <w:rsid w:val="008864CE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708D"/>
    <w:rsid w:val="009A115D"/>
    <w:rsid w:val="009A2209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165F"/>
    <w:rsid w:val="00A138A4"/>
    <w:rsid w:val="00A24A07"/>
    <w:rsid w:val="00A265CB"/>
    <w:rsid w:val="00A466BF"/>
    <w:rsid w:val="00A46741"/>
    <w:rsid w:val="00A53FF5"/>
    <w:rsid w:val="00A55A0F"/>
    <w:rsid w:val="00A6019E"/>
    <w:rsid w:val="00AA025A"/>
    <w:rsid w:val="00AA2441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0854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674"/>
    <w:rsid w:val="00E22F0C"/>
    <w:rsid w:val="00E23B6B"/>
    <w:rsid w:val="00E33454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0CF2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A6019E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93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stm32f4discovery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4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21</cp:revision>
  <cp:lastPrinted>2019-04-05T13:21:00Z</cp:lastPrinted>
  <dcterms:created xsi:type="dcterms:W3CDTF">2019-04-08T10:40:00Z</dcterms:created>
  <dcterms:modified xsi:type="dcterms:W3CDTF">2021-12-15T02:33:00Z</dcterms:modified>
</cp:coreProperties>
</file>